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Fleur de coton kerz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Geraniol; (2E)-3,7-Dimethylocta-2,6-dien-1-ol, citronellol, alpha-iso-methylionone, nerol, pentadecan-15-olide, linalool, [3R-(3α,3aβ,6α,7β,8aα)]-octahydro-3,6,8,8-tetramethyl-1H-3a,7-methanoazulen-5-yl acetate, HYDROXYCITRONELLAL, coumarin, TRIMETHYLTRICYCLODODECANYL ACETATE.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K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toffe sind nicht aufgrund endokrin wirkender Eigenschaften gemäß REACH Artikel 59 Absatz 1 in der Liste enthalten, oder es wurde gemäß den Kriterien der Delegierten-Verordnung (EU) 2017/2100 oder der Verordnung (EU) 2018/605 der Kommission festgestellt, dass er keine endokrin wirkende Eigenschaften aufweis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9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7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6α,7β,8aα)]-octahydro-3,6,8,8-tetramethyl-1H-3a,7-methanoazulen-5-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7-54-3</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036-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7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2,3,4,7,8,8a-hexahydro-3,8,8-trimethyl-1H-3a,7-methanoazulene-6-meth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405-92-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15-789-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7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09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entadecan-15-ol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02-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5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1R-(1α,2α,5β,8β)]-4,4,8-trimethyltricyclo[6.3.1.02,5]dodecan-1-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7082-24-3</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38-969-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5-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lumig. Pulverisiert. holzartig. Vanill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Geraniol (106-24-1)</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600 mg/kg Körpergewicht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nerol (106-25-2)</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500 mg/kg Körpergewicht Animal: rat, Animal sex: male, Guideline: OECD Guideline 401 (Acute Oral Toxicity), 95% CL: 3400 - 5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Körpergewic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entadecan-15-olide (106-02-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Guideline: EU Method B.1 tris (Acute Oral Toxicity - Acute Toxic Class Method),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EU Method B.3 (Acute Toxicity (Dermal)),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Körpergewic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Körpergewicht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R-(3α,3aβ,6α,7β,8aα)]-octahydro-3,6,8,8-tetramethyl-1H-3a,7-methanoazulen-5-yl acetate (77-54-3)</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4750 mg/kg Körpergewicht Animal: rat, Guideline: OECD Guideline 401 (Acute Oral Toxicity), 95% CL: 33650 - 5952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Körpergewicht Animal: rat, Guideline: OECD Guideline 401 (Acute Oral Toxicity)</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2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Körpergewicht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Körpergewicht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1R-(1α,2α,5β,8β)]-4,4,8-trimethyltricyclo[6.3.1.02,5]dodecan-1-yl acetate (57082-24-3)</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96 Temp.: 2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1R-(1α,2α,5β,8β)]-4,4,8-trimethyltricyclo[6.3.1.02,5]dodecan-1-yl acetate (57082-24-3)</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96 Temp.: 2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7-hydroxycitronellal (107-75-5)</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Körpergewic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Geraniol (106-24-1)</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Körpergewicht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pentadecan-15-olide (106-02-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 1000 mg/kg Körpergewic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Körpergewic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Pr>
                <w:noProof/>
              </w:rPr>
              <w:t>NOAEL (subchronisch, oral, Tier, männ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Körpergewic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Pr>
                <w:noProof/>
              </w:rPr>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Körpergewicht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Fleur de coton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Geraniol (106-24-1)</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 2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0,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nerol (106-25-2)</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0,3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2,4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entadecan-15-olide (106-02-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0,797 mg/l Test organisms (species): Oncorhynchus mykiss (previous name: Salmo gairdneri)</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0,17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gt; 0,47 mg/l Test organisms (species): Desmodesmus subspicatus (previous name: Scenedesmus subspicatus)</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127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68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27 mg/l Test organisms (species): Pimephales promelas Duration: '33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R-(3α,3aβ,6α,7β,8aα)]-octahydro-3,6,8,8-tetramethyl-1H-3a,7-methanoazulen-5-yl acetate (77-54-3)</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15,61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3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31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R-(1α,2α,5β,8β)]-4,4,8-trimethyltricyclo[6.3.1.02,5]dodecan-1-yl acetate (57082-24-3)</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752041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764118 mg/l Test organisms (species): Raphidocelis subcapitata (previous names: Pseudokirchneriella subcapitata, Selenastrum capricornutum)</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0,404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Fleur de coton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Geraniol (106-24-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ol (106-25-2)</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entadecan-15-olide (106-02-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6α,7β,8aα)]-octahydro-3,6,8,8-tetramethyl-1H-3a,7-methanoazulen-5-yl acetate (77-54-3)</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R-(1α,2α,5β,8β)]-4,4,8-trimethyltricyclo[6.3.1.02,5]dodecan-1-yl acetate (57082-24-3)</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7β,8aα)]-2,3,4,7,8,8a-hexahydro-3,8,8-trimethyl-1H-3a,7-methanoazulene-6-methyl acetate (1405-92-1)</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Geraniol ; nerol ; linalool ; [3R-(3α,3aβ,6α,7β,8aα)]-octahydro-3,6,8,8-tetramethyl-1H-3a,7-methanoazulen-5-yl acetate ; 7-hydroxycitronellal ; [1R-(1α,2α,5β,8β)]-4,4,8-trimethyltricyclo[6.3.1.02,5]dodecan-1-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3R-(3α,3aβ,6α,7β,8aα)]-octahydro-3,6,8,8-tetramethyl-1H-3a,7-methanoazulen-5-yl acetate ; [1R-(1α,2α,5β,8β)]-4,4,8-trimethyltricyclo[6.3.1.02,5]dodecan-1-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schäd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Geraniol; (2E)-3,7-Dimethylocta-2,6-dien-1-ol, citronellol, alpha-iso-methylionone, nerol, pentadecan-15-olide, linalool, [3R-(3α,3aβ,6α,7β,8aα)]-octahydro-3,6,8,8-tetramethyl-1H-3a,7-methanoazulen-5-yl acetate, HYDROXYCITRONELLAL, coumarin, TRIMETHYLTRICYCLODODECANYL ACETATE. Kann allergische Reaktionen hervorrufe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8.06.2026 (Überarbeitungs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8.06.2026 (Überarbeitungs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Fleur de coton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Fleur de coton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1.05.2026   Überarbeitungsdatum: 18.06.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1089CE76-9C67-48F6-807F-8543008D41E1}"/>
</file>

<file path=customXml/itemProps3.xml><?xml version="1.0" encoding="utf-8"?>
<ds:datastoreItem xmlns:ds="http://schemas.openxmlformats.org/officeDocument/2006/customXml" ds:itemID="{8F17E7B2-034E-4A97-9997-0FFC8339E498}"/>
</file>

<file path=customXml/itemProps4.xml><?xml version="1.0" encoding="utf-8"?>
<ds:datastoreItem xmlns:ds="http://schemas.openxmlformats.org/officeDocument/2006/customXml" ds:itemID="{2560A8C8-62B2-4428-8EA8-420F221FA442}"/>
</file>

<file path=docProps/app.xml><?xml version="1.0" encoding="utf-8"?>
<Properties xmlns="http://schemas.openxmlformats.org/officeDocument/2006/extended-properties" xmlns:vt="http://schemas.openxmlformats.org/officeDocument/2006/docPropsVTypes">
  <Template>Normal</Template>
  <TotalTime>219</TotalTime>
  <Pages>15</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